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506846" w14:textId="36271FF7" w:rsidR="006C5D2D" w:rsidRDefault="004A417B" w:rsidP="005D72C0">
      <w:pPr>
        <w:spacing w:before="100"/>
        <w:ind w:left="184" w:right="11060"/>
        <w:rPr>
          <w:noProof/>
        </w:rPr>
      </w:pPr>
      <w:bookmarkStart w:id="0" w:name="_Hlk485198156"/>
      <w:bookmarkEnd w:id="0"/>
      <w:r>
        <w:rPr>
          <w:noProof/>
        </w:rPr>
        <w:drawing>
          <wp:anchor distT="0" distB="0" distL="114300" distR="114300" simplePos="0" relativeHeight="251676160" behindDoc="1" locked="0" layoutInCell="1" allowOverlap="1" wp14:anchorId="160208D2" wp14:editId="34C0DFA0">
            <wp:simplePos x="0" y="0"/>
            <wp:positionH relativeFrom="column">
              <wp:posOffset>-15240</wp:posOffset>
            </wp:positionH>
            <wp:positionV relativeFrom="paragraph">
              <wp:posOffset>-243205</wp:posOffset>
            </wp:positionV>
            <wp:extent cx="1238250" cy="562841"/>
            <wp:effectExtent l="0" t="0" r="0" b="8890"/>
            <wp:wrapNone/>
            <wp:docPr id="4" name="Picture 4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562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BD24BD" w14:textId="77777777" w:rsidR="00D54E74" w:rsidRDefault="00D54E74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2637424D" w14:textId="77777777" w:rsidR="006C5D2D" w:rsidRPr="00DA663F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 w:rsidRPr="00DA663F">
        <w:rPr>
          <w:noProof/>
          <w:sz w:val="60"/>
          <w:szCs w:val="60"/>
        </w:rPr>
        <w:drawing>
          <wp:anchor distT="0" distB="0" distL="114300" distR="114300" simplePos="0" relativeHeight="251672064" behindDoc="0" locked="0" layoutInCell="1" allowOverlap="1" wp14:anchorId="24FB7113" wp14:editId="5D2DB493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F7DBA" w:rsidRPr="00DA663F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API</w:t>
      </w:r>
      <w:r w:rsidR="000831C8">
        <w:rPr>
          <w:rFonts w:ascii="Franklin Gothic Demi" w:eastAsia="Franklin Gothic Demi" w:hAnsi="Franklin Gothic Demi" w:cs="Franklin Gothic Demi"/>
          <w:sz w:val="60"/>
          <w:szCs w:val="60"/>
        </w:rPr>
        <w:t xml:space="preserve"> Q</w:t>
      </w:r>
      <w:r w:rsidR="0081128A">
        <w:rPr>
          <w:rFonts w:ascii="Franklin Gothic Demi" w:eastAsia="Franklin Gothic Demi" w:hAnsi="Franklin Gothic Demi" w:cs="Franklin Gothic Demi"/>
          <w:sz w:val="60"/>
          <w:szCs w:val="60"/>
        </w:rPr>
        <w:t>2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  <w:r w:rsidR="0081128A">
        <w:rPr>
          <w:rFonts w:ascii="Franklin Gothic Demi" w:eastAsia="Franklin Gothic Demi" w:hAnsi="Franklin Gothic Demi" w:cs="Franklin Gothic Demi"/>
          <w:sz w:val="60"/>
          <w:szCs w:val="60"/>
        </w:rPr>
        <w:t>Technical Application for Lead Auditor</w:t>
      </w:r>
    </w:p>
    <w:p w14:paraId="30F73D12" w14:textId="1E83C416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 Group</w:t>
      </w:r>
      <w:r w:rsidR="004A417B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BB0F41">
        <w:rPr>
          <w:rFonts w:ascii="Franklin Gothic Demi" w:eastAsia="Franklin Gothic Demi" w:hAnsi="Franklin Gothic Demi" w:cs="Franklin Gothic Demi"/>
          <w:sz w:val="36"/>
          <w:szCs w:val="36"/>
        </w:rPr>
        <w:t>7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17EE9EC1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3D7560F7" wp14:editId="5B15BD58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84D02F8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1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7D77A80D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7276F142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5812589A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2DDEDE0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6C0DBC19" wp14:editId="65F5F0D5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C721C7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26FB93BA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27250EFF" wp14:editId="53BD0A87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203EBD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AB71E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C5F08E2" w14:textId="77777777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1649B83C" wp14:editId="252D8B73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A3A291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4E4966E" w14:textId="77777777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5F4B7059" wp14:editId="6C2201A9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61BE964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506BA2A5" w14:textId="77777777" w:rsidR="006C5D2D" w:rsidRDefault="00D54E74" w:rsidP="00AB2B1A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6FA6AFD8" wp14:editId="68B4F09F">
                <wp:simplePos x="0" y="0"/>
                <wp:positionH relativeFrom="page">
                  <wp:posOffset>4237990</wp:posOffset>
                </wp:positionH>
                <wp:positionV relativeFrom="paragraph">
                  <wp:posOffset>215265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9DB8C8" id="Group 5" o:spid="_x0000_s1026" style="position:absolute;margin-left:333.7pt;margin-top:16.95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KFejnH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AB2B1A">
        <w:rPr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007FE70C" wp14:editId="45CF5E52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0846FB4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3F625B03" wp14:editId="3B4A649F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09FFA5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002FC22" wp14:editId="7D8F6C0E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A36EDFE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C4B85FB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02314EC6" wp14:editId="38A7B4CF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E0927E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14D0297E" wp14:editId="10D48B69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957280B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4F4FD4E" wp14:editId="05A68217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177B95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085FD98F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5FD95D48" wp14:editId="30DC8473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CA0CD6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37F9C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602A0196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16D1FBD5" wp14:editId="10B6DBDF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AEBA3F6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68BD200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7D042329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521DA40C" wp14:editId="562B3660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AEFF69A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22C5E1F1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1C79B2BE" w14:textId="0F1B250B" w:rsidR="005D72C0" w:rsidRPr="00B560CF" w:rsidRDefault="0081128A" w:rsidP="0081128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16574D">
        <w:rPr>
          <w:rFonts w:ascii="Franklin Gothic Demi" w:hAnsi="Franklin Gothic Demi"/>
          <w:sz w:val="16"/>
          <w:szCs w:val="16"/>
        </w:rPr>
        <w:t>3</w:t>
      </w:r>
      <w:r w:rsidR="002871D0"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>
        <w:rPr>
          <w:rFonts w:ascii="Franklin Gothic Demi" w:hAnsi="Franklin Gothic Demi"/>
          <w:sz w:val="16"/>
          <w:szCs w:val="16"/>
        </w:rPr>
        <w:t xml:space="preserve"> – API Q2 Technical Application for Lead Auditor</w:t>
      </w:r>
    </w:p>
    <w:p w14:paraId="03CAF4D9" w14:textId="5FBF45DF" w:rsidR="005D72C0" w:rsidRPr="00210359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Pr="00210359">
        <w:rPr>
          <w:rFonts w:ascii="Franklin Gothic Book" w:eastAsia="Franklin Gothic Book" w:hAnsi="Franklin Gothic Book"/>
          <w:b/>
          <w:strike/>
          <w:sz w:val="16"/>
          <w:szCs w:val="16"/>
        </w:rPr>
        <w:t>$</w:t>
      </w:r>
      <w:r w:rsidR="008068FE">
        <w:rPr>
          <w:rFonts w:ascii="Franklin Gothic Book" w:eastAsia="Franklin Gothic Book" w:hAnsi="Franklin Gothic Book"/>
          <w:b/>
          <w:strike/>
          <w:sz w:val="16"/>
          <w:szCs w:val="16"/>
        </w:rPr>
        <w:t>2495</w:t>
      </w:r>
      <w:r w:rsidR="00210359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6D72A7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</w:t>
      </w:r>
      <w:r w:rsidR="00BB0F41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19</w:t>
      </w:r>
      <w:r w:rsidR="008068FE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95</w:t>
      </w:r>
      <w:r w:rsidR="002871D0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*</w:t>
      </w:r>
    </w:p>
    <w:p w14:paraId="1C1FE9CC" w14:textId="77777777" w:rsidR="006C5D2D" w:rsidRDefault="006C5D2D" w:rsidP="005D72C0">
      <w:pPr>
        <w:pStyle w:val="BodyText"/>
        <w:spacing w:line="172" w:lineRule="exact"/>
        <w:ind w:left="0"/>
        <w:rPr>
          <w:rFonts w:cs="Franklin Gothic Book"/>
        </w:rPr>
      </w:pPr>
    </w:p>
    <w:p w14:paraId="0F58FD18" w14:textId="77777777" w:rsidR="005D72C0" w:rsidRDefault="005D72C0" w:rsidP="005D72C0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63F24E38" w14:textId="5880A424" w:rsidR="00DC04E9" w:rsidRDefault="004F0D5C" w:rsidP="005D72C0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5D72C0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DC04E9" w:rsidRPr="00ED37DE">
        <w:rPr>
          <w:rFonts w:cs="Franklin Gothic Book"/>
        </w:rPr>
        <w:t xml:space="preserve"> </w:t>
      </w:r>
      <w:r w:rsidR="00DC04E9" w:rsidRPr="005D72C0">
        <w:rPr>
          <w:rFonts w:cs="Franklin Gothic Book"/>
        </w:rPr>
        <w:t>PetroWise</w:t>
      </w:r>
      <w:r w:rsidR="00DC04E9" w:rsidRPr="005D72C0">
        <w:rPr>
          <w:rFonts w:cs="Franklin Gothic Book"/>
          <w:vertAlign w:val="superscript"/>
        </w:rPr>
        <w:t>TM</w:t>
      </w:r>
      <w:r w:rsidR="00DC04E9" w:rsidRPr="005D72C0">
        <w:rPr>
          <w:rFonts w:cs="Franklin Gothic Book"/>
        </w:rPr>
        <w:t xml:space="preserve"> </w:t>
      </w:r>
      <w:r w:rsidR="005D72C0">
        <w:rPr>
          <w:rFonts w:cs="Franklin Gothic Book"/>
        </w:rPr>
        <w:t>(</w:t>
      </w:r>
      <w:r w:rsidR="00DC04E9" w:rsidRPr="005D72C0">
        <w:rPr>
          <w:rFonts w:cs="Franklin Gothic Book"/>
        </w:rPr>
        <w:t>Virtual Classroom</w:t>
      </w:r>
      <w:r w:rsidR="005D72C0">
        <w:rPr>
          <w:rFonts w:cs="Franklin Gothic Book"/>
        </w:rPr>
        <w:t>)</w:t>
      </w:r>
    </w:p>
    <w:p w14:paraId="5A25CC52" w14:textId="77777777" w:rsidR="002871D0" w:rsidRDefault="002871D0" w:rsidP="005D72C0">
      <w:pPr>
        <w:pStyle w:val="BodyText"/>
        <w:spacing w:line="172" w:lineRule="exact"/>
        <w:ind w:left="0"/>
        <w:rPr>
          <w:rFonts w:cs="Franklin Gothic Book"/>
        </w:rPr>
      </w:pPr>
    </w:p>
    <w:p w14:paraId="3BE6C7AE" w14:textId="3AF935C3" w:rsidR="002871D0" w:rsidRPr="007C5517" w:rsidRDefault="002871D0" w:rsidP="005D72C0">
      <w:pPr>
        <w:pStyle w:val="BodyText"/>
        <w:spacing w:line="172" w:lineRule="exact"/>
        <w:ind w:left="0"/>
        <w:rPr>
          <w:rFonts w:cs="Franklin Gothic Book"/>
          <w:color w:val="C00000"/>
        </w:rPr>
      </w:pPr>
      <w:bookmarkStart w:id="1" w:name="_Hlk484595953"/>
      <w:r w:rsidRPr="007C5517">
        <w:rPr>
          <w:rFonts w:cs="Franklin Gothic Book"/>
          <w:color w:val="C00000"/>
        </w:rPr>
        <w:t>*</w:t>
      </w:r>
      <w:r w:rsidR="007C5517" w:rsidRPr="007C5517">
        <w:rPr>
          <w:rFonts w:cs="Franklin Gothic Book"/>
          <w:color w:val="C00000"/>
        </w:rPr>
        <w:t>Additional fee: $75</w:t>
      </w:r>
      <w:r w:rsidRPr="007C5517">
        <w:rPr>
          <w:rFonts w:cs="Franklin Gothic Book"/>
          <w:color w:val="C00000"/>
        </w:rPr>
        <w:t xml:space="preserve"> for Registered Professional Network (RPN) credentials and wallet card.   </w:t>
      </w:r>
    </w:p>
    <w:bookmarkEnd w:id="1"/>
    <w:p w14:paraId="61AFA5A4" w14:textId="77777777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A72629D" w14:textId="7777777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013DF94E" w14:textId="77777777" w:rsidR="00CD5E58" w:rsidRPr="00DB655D" w:rsidRDefault="00CD5E5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</w:p>
    <w:p w14:paraId="4191D7C3" w14:textId="77777777" w:rsidR="005D72C0" w:rsidRDefault="004F0D5C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5D72C0">
        <w:rPr>
          <w:rFonts w:ascii="Calibri" w:eastAsia="Franklin Gothic Book" w:hAnsi="Calibri" w:cs="Franklin Gothic Book"/>
          <w:sz w:val="16"/>
          <w:szCs w:val="16"/>
        </w:rPr>
        <w:t>™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an 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>add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itional </w:t>
      </w:r>
      <w:r w:rsidR="005D72C0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49BF992E" w14:textId="77777777" w:rsidR="005D72C0" w:rsidRDefault="004F0D5C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56646109" w14:textId="77777777" w:rsidR="005D72C0" w:rsidRDefault="005D72C0" w:rsidP="005D72C0">
      <w:pPr>
        <w:autoSpaceDE w:val="0"/>
        <w:autoSpaceDN w:val="0"/>
        <w:adjustRightInd w:val="0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63EB829D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5CFEB3E6" w14:textId="0628D5C0" w:rsidR="005D72C0" w:rsidRDefault="004F0D5C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88513264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210359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210359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2871D0">
        <w:rPr>
          <w:rFonts w:ascii="Franklin Gothic Book" w:hAnsi="Franklin Gothic Book" w:cs="FranklinGothicBook"/>
          <w:color w:val="000000"/>
          <w:sz w:val="16"/>
          <w:szCs w:val="16"/>
        </w:rPr>
        <w:t>Aug. 14-16</w:t>
      </w:r>
      <w:r w:rsidR="00210359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324869DA" w14:textId="45B76988" w:rsidR="005D72C0" w:rsidRDefault="004F0D5C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04055126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Houston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>TX-US (</w:t>
      </w:r>
      <w:r w:rsidR="002871D0">
        <w:rPr>
          <w:rFonts w:ascii="Franklin Gothic Book" w:hAnsi="Franklin Gothic Book" w:cs="FranklinGothicBook"/>
          <w:color w:val="000000"/>
          <w:sz w:val="16"/>
          <w:szCs w:val="16"/>
        </w:rPr>
        <w:t>Oct. 09-11</w:t>
      </w:r>
      <w:r w:rsidR="0052006E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 </w:t>
      </w:r>
    </w:p>
    <w:p w14:paraId="1F11AE3C" w14:textId="5AF23E90" w:rsidR="005D72C0" w:rsidRDefault="004F0D5C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92238326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81128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</w:t>
      </w:r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>,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CD5E58">
        <w:rPr>
          <w:rFonts w:ascii="Franklin Gothic Book" w:hAnsi="Franklin Gothic Book" w:cs="FranklinGothicBook"/>
          <w:color w:val="000000"/>
          <w:sz w:val="16"/>
          <w:szCs w:val="16"/>
        </w:rPr>
        <w:t>TX-US (</w:t>
      </w:r>
      <w:r w:rsidR="002871D0">
        <w:rPr>
          <w:rFonts w:ascii="Franklin Gothic Book" w:hAnsi="Franklin Gothic Book" w:cs="FranklinGothicBook"/>
          <w:color w:val="000000"/>
          <w:sz w:val="16"/>
          <w:szCs w:val="16"/>
        </w:rPr>
        <w:t>Dec. 11-13</w:t>
      </w:r>
      <w:r w:rsidR="00BB0F41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  <w:r w:rsidR="0081128A"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0455E5B4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6E59DCD1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 xml:space="preserve">Dates </w:t>
      </w:r>
      <w:r w:rsidR="001D67AB">
        <w:rPr>
          <w:rFonts w:ascii="Franklin Gothic Book" w:hAnsi="Franklin Gothic Book"/>
          <w:sz w:val="16"/>
          <w:szCs w:val="20"/>
        </w:rPr>
        <w:t xml:space="preserve">and location is </w:t>
      </w:r>
      <w:r>
        <w:rPr>
          <w:rFonts w:ascii="Franklin Gothic Book" w:hAnsi="Franklin Gothic Book"/>
          <w:sz w:val="16"/>
          <w:szCs w:val="20"/>
        </w:rPr>
        <w:t>subject to change based on enrollment numbers.</w:t>
      </w:r>
    </w:p>
    <w:p w14:paraId="08792122" w14:textId="77777777" w:rsidR="00A244C4" w:rsidRDefault="00A244C4" w:rsidP="00A244C4">
      <w:pPr>
        <w:spacing w:before="10" w:line="220" w:lineRule="exact"/>
      </w:pPr>
    </w:p>
    <w:p w14:paraId="29F8DBB6" w14:textId="77777777" w:rsidR="00FF37BA" w:rsidRPr="00045AF9" w:rsidRDefault="00FF37BA" w:rsidP="00FF37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b/>
          <w:sz w:val="16"/>
          <w:szCs w:val="20"/>
        </w:rPr>
      </w:pPr>
      <w:r w:rsidRPr="00045AF9">
        <w:rPr>
          <w:rFonts w:ascii="Franklin Gothic Book" w:hAnsi="Franklin Gothic Book"/>
          <w:b/>
          <w:sz w:val="16"/>
          <w:szCs w:val="20"/>
        </w:rPr>
        <w:t>Pre-requites:</w:t>
      </w:r>
    </w:p>
    <w:p w14:paraId="4B119E19" w14:textId="7253A8BF" w:rsidR="00FF37BA" w:rsidRDefault="00FF37BA" w:rsidP="00FF37B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 xml:space="preserve">Participants </w:t>
      </w:r>
      <w:r w:rsidR="003F7016">
        <w:rPr>
          <w:rFonts w:ascii="Franklin Gothic Book" w:hAnsi="Franklin Gothic Book"/>
          <w:sz w:val="16"/>
          <w:szCs w:val="20"/>
        </w:rPr>
        <w:t xml:space="preserve">must have completed </w:t>
      </w:r>
      <w:r w:rsidR="00A837D0">
        <w:rPr>
          <w:rFonts w:ascii="Franklin Gothic Book" w:hAnsi="Franklin Gothic Book"/>
          <w:sz w:val="16"/>
          <w:szCs w:val="20"/>
        </w:rPr>
        <w:t>prior API Q2 Essenti</w:t>
      </w:r>
      <w:r w:rsidR="004A417B">
        <w:rPr>
          <w:rFonts w:ascii="Franklin Gothic Book" w:hAnsi="Franklin Gothic Book"/>
          <w:sz w:val="16"/>
          <w:szCs w:val="20"/>
        </w:rPr>
        <w:t>als/Professional training by W</w:t>
      </w:r>
      <w:r w:rsidR="00A837D0">
        <w:rPr>
          <w:rFonts w:ascii="Franklin Gothic Book" w:hAnsi="Franklin Gothic Book"/>
          <w:sz w:val="16"/>
          <w:szCs w:val="20"/>
        </w:rPr>
        <w:t xml:space="preserve">G.  </w:t>
      </w:r>
    </w:p>
    <w:p w14:paraId="7DEAFBC5" w14:textId="77777777" w:rsidR="00FF37BA" w:rsidRDefault="00FF37BA" w:rsidP="00A244C4">
      <w:pPr>
        <w:spacing w:before="10" w:line="220" w:lineRule="exact"/>
      </w:pPr>
    </w:p>
    <w:p w14:paraId="3AC9BAD7" w14:textId="77777777" w:rsidR="00A244C4" w:rsidRDefault="00A244C4" w:rsidP="00A244C4">
      <w:pPr>
        <w:pStyle w:val="Heading2"/>
        <w:ind w:left="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681190C3" w14:textId="7006F300" w:rsidR="00A244C4" w:rsidRPr="00151E5B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5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5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="009836D5"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1204D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the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04EB6DB2" w14:textId="77777777" w:rsidR="00E57E28" w:rsidRDefault="0081128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br/>
      </w:r>
    </w:p>
    <w:p w14:paraId="56DC0BDF" w14:textId="77777777" w:rsidR="00E57E28" w:rsidRDefault="00E57E28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52C04B6B" w14:textId="77777777" w:rsidR="00D54E74" w:rsidRDefault="00D54E7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61A26CE" w14:textId="24553066" w:rsidR="0052006E" w:rsidRDefault="0052006E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</w:p>
    <w:p w14:paraId="244F8BFF" w14:textId="77777777" w:rsidR="006C5D2D" w:rsidRPr="00AB2B1A" w:rsidRDefault="005C3A0B" w:rsidP="00E57E2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1ABA8357" w14:textId="77777777" w:rsidR="006C5D2D" w:rsidRDefault="005C3A0B" w:rsidP="00E57E28">
      <w:pPr>
        <w:pStyle w:val="BodyText"/>
        <w:spacing w:before="14"/>
        <w:ind w:left="90"/>
        <w:rPr>
          <w:sz w:val="17"/>
          <w:szCs w:val="17"/>
        </w:rPr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  <w:r w:rsidR="00E57E28">
        <w:br/>
      </w:r>
    </w:p>
    <w:p w14:paraId="004D61F2" w14:textId="77777777" w:rsidR="006C5D2D" w:rsidRDefault="00F756A1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52D1EECB" wp14:editId="5AC2CD7E">
                <wp:simplePos x="0" y="0"/>
                <wp:positionH relativeFrom="page">
                  <wp:posOffset>4224020</wp:posOffset>
                </wp:positionH>
                <wp:positionV relativeFrom="paragraph">
                  <wp:posOffset>38735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B69960" id="Group 11" o:spid="_x0000_s1026" style="position:absolute;margin-left:332.6pt;margin-top:30.5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33B34360" w14:textId="77777777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7E523C40" wp14:editId="33DE6F84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67A3FE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7768F5FD" wp14:editId="10B1DF5A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B18FEAE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7F2C9822" w14:textId="0692D163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2" w:name="_Hlk485717526"/>
      <w:r w:rsidR="004A417B" w:rsidRPr="004A417B">
        <w:t xml:space="preserve"> </w:t>
      </w:r>
      <w:r w:rsidR="004A417B">
        <w:t xml:space="preserve">CVD: </w:t>
      </w:r>
      <w:sdt>
        <w:sdtPr>
          <w:id w:val="-1830752741"/>
          <w:placeholder>
            <w:docPart w:val="B8E6065474EF48D68049C86ECEE0A824"/>
          </w:placeholder>
          <w:showingPlcHdr/>
          <w:text/>
        </w:sdtPr>
        <w:sdtContent>
          <w:r w:rsidR="004A417B" w:rsidRPr="00F7242B">
            <w:rPr>
              <w:color w:val="BFBFBF" w:themeColor="background1" w:themeShade="BF"/>
            </w:rPr>
            <w:t>Security Code</w:t>
          </w:r>
        </w:sdtContent>
      </w:sdt>
      <w:bookmarkEnd w:id="2"/>
    </w:p>
    <w:p w14:paraId="6CD54BE8" w14:textId="77777777" w:rsidR="006C5D2D" w:rsidRDefault="006456BB">
      <w:pPr>
        <w:spacing w:line="160" w:lineRule="exact"/>
        <w:rPr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12D23DAA" wp14:editId="26945E8D">
                <wp:simplePos x="0" y="0"/>
                <wp:positionH relativeFrom="page">
                  <wp:posOffset>4237208</wp:posOffset>
                </wp:positionH>
                <wp:positionV relativeFrom="paragraph">
                  <wp:posOffset>22225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CAC5E6" id="Group 3" o:spid="_x0000_s1026" style="position:absolute;margin-left:333.65pt;margin-top:1.7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4DCDF15A" w14:textId="6D5DF27F" w:rsidR="006C5D2D" w:rsidRPr="003D1545" w:rsidRDefault="003D1545" w:rsidP="003D1545">
      <w:pPr>
        <w:pStyle w:val="BodyText"/>
        <w:spacing w:before="14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166EF0">
        <w:rPr>
          <w:i/>
        </w:rPr>
        <w:t>There will be a convenience fee of 2</w:t>
      </w:r>
      <w:r w:rsidR="002871D0">
        <w:rPr>
          <w:i/>
        </w:rPr>
        <w:t>.5</w:t>
      </w:r>
      <w:r w:rsidRPr="00166EF0">
        <w:rPr>
          <w:i/>
        </w:rPr>
        <w:t xml:space="preserve">% for each credit card payment. </w:t>
      </w:r>
      <w:r>
        <w:br/>
      </w:r>
      <w:r w:rsidR="005C3A0B" w:rsidRPr="003D1545">
        <w:rPr>
          <w:rFonts w:ascii="Franklin Gothic Demi" w:eastAsia="Franklin Gothic Demi" w:hAnsi="Franklin Gothic Demi"/>
          <w:sz w:val="18"/>
          <w:szCs w:val="18"/>
        </w:rPr>
        <w:t>Payment by Check</w:t>
      </w:r>
    </w:p>
    <w:p w14:paraId="70B0DD16" w14:textId="77777777" w:rsidR="006C5D2D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4C1E9B90" w14:textId="061BE955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4A417B">
        <w:rPr>
          <w:rFonts w:ascii="Franklin Gothic Book" w:eastAsia="Franklin Gothic Book" w:hAnsi="Franklin Gothic Book" w:cs="Franklin Gothic Book"/>
          <w:b/>
        </w:rPr>
        <w:t>s</w:t>
      </w:r>
    </w:p>
    <w:p w14:paraId="4D42C5D8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15ACC3D7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1FE1D6D0" w14:textId="77777777" w:rsidR="006C5D2D" w:rsidRDefault="006C5D2D">
      <w:pPr>
        <w:spacing w:line="160" w:lineRule="exact"/>
        <w:rPr>
          <w:sz w:val="16"/>
          <w:szCs w:val="16"/>
        </w:rPr>
      </w:pPr>
    </w:p>
    <w:p w14:paraId="35FABCE2" w14:textId="77777777" w:rsidR="006C5D2D" w:rsidRDefault="005C3A0B">
      <w:pPr>
        <w:pStyle w:val="Heading2"/>
      </w:pPr>
      <w:r>
        <w:t>Cancellatios</w:t>
      </w:r>
    </w:p>
    <w:p w14:paraId="6F2D0357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CE60742" w14:textId="2A9E7BD8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4A417B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FB14320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E68D56E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36D09648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7B222045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673CE848" w14:textId="77777777" w:rsidR="006C5D2D" w:rsidRDefault="006C5D2D">
      <w:pPr>
        <w:spacing w:line="160" w:lineRule="exact"/>
        <w:rPr>
          <w:sz w:val="16"/>
          <w:szCs w:val="16"/>
        </w:rPr>
      </w:pPr>
    </w:p>
    <w:p w14:paraId="26A7FDAE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15BBC8CA" w14:textId="79A36A46" w:rsidR="006C5D2D" w:rsidRDefault="005C3A0B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</w:p>
    <w:p w14:paraId="6012B949" w14:textId="5786F973" w:rsidR="008E43AD" w:rsidRPr="007B3B43" w:rsidRDefault="005C3A0B" w:rsidP="006E486D">
      <w:pPr>
        <w:spacing w:before="2" w:line="182" w:lineRule="exact"/>
        <w:ind w:left="176" w:right="305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D54E74"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above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2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 w:rsidR="004A417B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</w:t>
      </w:r>
      <w:r w:rsidR="00D54E74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o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hyperlink r:id="rId13" w:history="1">
        <w:r w:rsidR="00F64891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F64891" w:rsidRPr="00B4084F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F64891" w:rsidRPr="00B4084F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F64891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4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495AFF6F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43061DF7" w14:textId="1FEE1F24" w:rsidR="006E486D" w:rsidRPr="00DA663F" w:rsidRDefault="00F64891" w:rsidP="006E486D">
      <w:pPr>
        <w:pStyle w:val="Heading2"/>
      </w:pPr>
      <w:r>
        <w:t>W</w:t>
      </w:r>
      <w:r w:rsidR="006E486D" w:rsidRPr="00DA663F">
        <w:t>G Training Locations</w:t>
      </w:r>
    </w:p>
    <w:p w14:paraId="5CB861FF" w14:textId="77777777" w:rsidR="006E486D" w:rsidRPr="008E43AD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2894689A" w14:textId="77777777" w:rsidR="001D67AB" w:rsidRDefault="006E486D" w:rsidP="006E486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br/>
      </w:r>
      <w:r w:rsidRPr="00DA663F">
        <w:rPr>
          <w:rFonts w:ascii="Franklin Gothic Book" w:hAnsi="Franklin Gothic Book"/>
          <w:b/>
          <w:sz w:val="16"/>
        </w:rPr>
        <w:t>Traditional Classroom</w:t>
      </w:r>
      <w:r>
        <w:rPr>
          <w:rFonts w:ascii="Franklin Gothic Book" w:hAnsi="Franklin Gothic Book"/>
          <w:sz w:val="16"/>
        </w:rPr>
        <w:t xml:space="preserve"> – Physical classroom environment; </w:t>
      </w:r>
    </w:p>
    <w:p w14:paraId="607DA42D" w14:textId="77777777" w:rsidR="006E486D" w:rsidRDefault="00140D8D" w:rsidP="006E486D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>
        <w:rPr>
          <w:rFonts w:ascii="Franklin Gothic Book" w:hAnsi="Franklin Gothic Book"/>
          <w:b/>
          <w:sz w:val="16"/>
        </w:rPr>
        <w:t>PetroWise</w:t>
      </w:r>
      <w:r>
        <w:rPr>
          <w:rFonts w:ascii="Calibri" w:hAnsi="Calibri"/>
          <w:b/>
          <w:sz w:val="16"/>
        </w:rPr>
        <w:t>™</w:t>
      </w:r>
      <w:r>
        <w:rPr>
          <w:rFonts w:ascii="Franklin Gothic Book" w:hAnsi="Franklin Gothic Book"/>
          <w:sz w:val="16"/>
        </w:rPr>
        <w:t xml:space="preserve"> – See the </w:t>
      </w:r>
      <w:hyperlink r:id="rId15" w:history="1">
        <w:r w:rsidRPr="003948BD">
          <w:rPr>
            <w:rStyle w:val="Hyperlink"/>
            <w:rFonts w:ascii="Franklin Gothic Book" w:hAnsi="Franklin Gothic Book"/>
            <w:sz w:val="16"/>
          </w:rPr>
          <w:t>brochure</w:t>
        </w:r>
      </w:hyperlink>
      <w:r>
        <w:rPr>
          <w:rFonts w:ascii="Franklin Gothic Book" w:hAnsi="Franklin Gothic Book"/>
          <w:sz w:val="16"/>
        </w:rPr>
        <w:t xml:space="preserve"> for further information.</w:t>
      </w:r>
      <w:r w:rsidR="006E486D">
        <w:rPr>
          <w:rFonts w:ascii="Franklin Gothic Book" w:hAnsi="Franklin Gothic Book"/>
          <w:sz w:val="16"/>
        </w:rPr>
        <w:t xml:space="preserve"> Participants are responsible for cost of printing book. </w:t>
      </w:r>
      <w:r w:rsidR="003B2506">
        <w:rPr>
          <w:rFonts w:ascii="Franklin Gothic Book" w:hAnsi="Franklin Gothic Book"/>
          <w:sz w:val="16"/>
        </w:rPr>
        <w:t>D</w:t>
      </w:r>
      <w:r w:rsidR="006E486D">
        <w:rPr>
          <w:rFonts w:ascii="Franklin Gothic Book" w:hAnsi="Franklin Gothic Book"/>
          <w:sz w:val="16"/>
        </w:rPr>
        <w:t xml:space="preserve">ownloadable version of training materials will be provided. </w:t>
      </w:r>
    </w:p>
    <w:p w14:paraId="4F103015" w14:textId="3DFE3061" w:rsidR="005F680F" w:rsidRDefault="006E486D" w:rsidP="0081128A">
      <w:pPr>
        <w:pStyle w:val="Heading2"/>
      </w:pPr>
      <w:r>
        <w:br/>
      </w:r>
      <w:r w:rsidR="003B2506">
        <w:t>Photo (Headshot) for RPN</w:t>
      </w:r>
      <w:r w:rsidR="003B2506">
        <w:rPr>
          <w:rFonts w:ascii="Calibri" w:hAnsi="Calibri"/>
        </w:rPr>
        <w:t>™</w:t>
      </w:r>
      <w:r w:rsidR="003B2506">
        <w:t xml:space="preserve"> license -</w:t>
      </w:r>
      <w:r w:rsidR="003B2506">
        <w:rPr>
          <w:rFonts w:ascii="Franklin Gothic Book" w:hAnsi="Franklin Gothic Book"/>
          <w:sz w:val="16"/>
        </w:rPr>
        <w:t xml:space="preserve"> </w:t>
      </w:r>
      <w:r>
        <w:rPr>
          <w:rFonts w:ascii="Franklin Gothic Book" w:hAnsi="Franklin Gothic Book"/>
          <w:sz w:val="16"/>
        </w:rPr>
        <w:t>Upload clear headshot photo with solid color (e.g. black or white) background.</w:t>
      </w:r>
      <w:r w:rsidR="003B2506">
        <w:rPr>
          <w:rFonts w:ascii="Franklin Gothic Book" w:hAnsi="Franklin Gothic Book"/>
          <w:sz w:val="16"/>
        </w:rPr>
        <w:br/>
      </w:r>
      <w:r w:rsidR="003B2506">
        <w:t xml:space="preserve">    </w:t>
      </w:r>
      <w:sdt>
        <w:sdtPr>
          <w:id w:val="1752311079"/>
          <w:showingPlcHdr/>
          <w:picture/>
        </w:sdtPr>
        <w:sdtEndPr/>
        <w:sdtContent>
          <w:r>
            <w:rPr>
              <w:noProof/>
            </w:rPr>
            <w:drawing>
              <wp:inline distT="0" distB="0" distL="0" distR="0" wp14:anchorId="24FC1F1E" wp14:editId="774277D8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="006A2FD0">
        <w:br/>
      </w:r>
    </w:p>
    <w:p w14:paraId="3B117863" w14:textId="77777777" w:rsidR="006A2FD0" w:rsidRDefault="006A2FD0" w:rsidP="003D1545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</w:pPr>
      <w:r w:rsidRPr="000900DF">
        <w:rPr>
          <w:rFonts w:ascii="Franklin Gothic Book" w:hAnsi="Franklin Gothic Book" w:cs="FranklinGothicBook"/>
          <w:b/>
          <w:color w:val="000000"/>
          <w:sz w:val="16"/>
          <w:szCs w:val="16"/>
        </w:rPr>
        <w:t xml:space="preserve">Please email the completed registration form to </w:t>
      </w:r>
      <w:hyperlink r:id="rId17" w:history="1">
        <w:r w:rsidRPr="000900DF">
          <w:rPr>
            <w:rStyle w:val="Hyperlink"/>
            <w:rFonts w:ascii="Franklin Gothic Book" w:hAnsi="Franklin Gothic Book" w:cs="FranklinGothicBook"/>
            <w:b/>
            <w:sz w:val="16"/>
            <w:szCs w:val="16"/>
          </w:rPr>
          <w:t>info@wollampag.com</w:t>
        </w:r>
      </w:hyperlink>
    </w:p>
    <w:sectPr w:rsidR="006A2FD0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925243" w14:textId="77777777" w:rsidR="004F0D5C" w:rsidRDefault="004F0D5C" w:rsidP="008F7DBA">
      <w:r>
        <w:separator/>
      </w:r>
    </w:p>
  </w:endnote>
  <w:endnote w:type="continuationSeparator" w:id="0">
    <w:p w14:paraId="66FCCB29" w14:textId="77777777" w:rsidR="004F0D5C" w:rsidRDefault="004F0D5C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4AEE36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3A55C0" wp14:editId="13F88FE1">
              <wp:simplePos x="0" y="0"/>
              <wp:positionH relativeFrom="page">
                <wp:posOffset>786130</wp:posOffset>
              </wp:positionH>
              <wp:positionV relativeFrom="page">
                <wp:posOffset>9624695</wp:posOffset>
              </wp:positionV>
              <wp:extent cx="1184910" cy="104140"/>
              <wp:effectExtent l="0" t="0" r="15240" b="10160"/>
              <wp:wrapTight wrapText="bothSides">
                <wp:wrapPolygon edited="0">
                  <wp:start x="0" y="0"/>
                  <wp:lineTo x="0" y="19756"/>
                  <wp:lineTo x="21531" y="1975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104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E0909CD" w14:textId="357094DB" w:rsidR="008F7DBA" w:rsidRPr="00D03334" w:rsidRDefault="00F64891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</w:t>
                          </w:r>
                          <w:r w:rsidR="008F7DBA">
                            <w:rPr>
                              <w:rFonts w:ascii="FranklinGotITC-Book" w:hAnsi="FranklinGotITC-Book"/>
                              <w:sz w:val="14"/>
                            </w:rPr>
                            <w:t>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3A55C0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9pt;margin-top:757.85pt;width:93.3pt;height:8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" filled="f" stroked="f">
              <v:textbox inset="0,0,0,0">
                <w:txbxContent>
                  <w:p w14:paraId="7E0909CD" w14:textId="357094DB" w:rsidR="008F7DBA" w:rsidRPr="00D03334" w:rsidRDefault="00F64891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</w:t>
                    </w:r>
                    <w:r w:rsidR="008F7DBA">
                      <w:rPr>
                        <w:rFonts w:ascii="FranklinGotITC-Book" w:hAnsi="FranklinGotITC-Book"/>
                        <w:sz w:val="14"/>
                      </w:rPr>
                      <w:t>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41B45838" wp14:editId="3EA9400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7CA1722B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1466A9" w14:textId="77777777" w:rsidR="004F0D5C" w:rsidRDefault="004F0D5C" w:rsidP="008F7DBA">
      <w:r>
        <w:separator/>
      </w:r>
    </w:p>
  </w:footnote>
  <w:footnote w:type="continuationSeparator" w:id="0">
    <w:p w14:paraId="0870B276" w14:textId="77777777" w:rsidR="004F0D5C" w:rsidRDefault="004F0D5C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OlpMJUzxKp8j7o17kOvfW8R4LYx4y1neGhMXsdLmPMu+0vvTABIJvWn7hSeHc/0Ysnqm1HhaTUds/U45rmyymA==" w:salt="8XUWSYXiugSpbC9nQIMBZA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1NDY1NzEyMjMyMDJV0lEKTi0uzszPAykwqgUAknMgsCwAAAA="/>
  </w:docVars>
  <w:rsids>
    <w:rsidRoot w:val="006C5D2D"/>
    <w:rsid w:val="00003084"/>
    <w:rsid w:val="000403AE"/>
    <w:rsid w:val="00070CAA"/>
    <w:rsid w:val="000831C8"/>
    <w:rsid w:val="000A54E1"/>
    <w:rsid w:val="000D3348"/>
    <w:rsid w:val="000F3B99"/>
    <w:rsid w:val="0010054E"/>
    <w:rsid w:val="001045BF"/>
    <w:rsid w:val="001204DD"/>
    <w:rsid w:val="00131489"/>
    <w:rsid w:val="00140D8D"/>
    <w:rsid w:val="0016574D"/>
    <w:rsid w:val="0016775C"/>
    <w:rsid w:val="001D67AB"/>
    <w:rsid w:val="001D7771"/>
    <w:rsid w:val="001E4AD6"/>
    <w:rsid w:val="00210359"/>
    <w:rsid w:val="00255657"/>
    <w:rsid w:val="002656C6"/>
    <w:rsid w:val="0027314F"/>
    <w:rsid w:val="00281223"/>
    <w:rsid w:val="002871D0"/>
    <w:rsid w:val="002A692E"/>
    <w:rsid w:val="002B0286"/>
    <w:rsid w:val="002D2B0E"/>
    <w:rsid w:val="0035283F"/>
    <w:rsid w:val="003A6E98"/>
    <w:rsid w:val="003B2506"/>
    <w:rsid w:val="003D1545"/>
    <w:rsid w:val="003F1893"/>
    <w:rsid w:val="003F7016"/>
    <w:rsid w:val="00472E2D"/>
    <w:rsid w:val="004A417B"/>
    <w:rsid w:val="004C1670"/>
    <w:rsid w:val="004E2A18"/>
    <w:rsid w:val="004E2D3D"/>
    <w:rsid w:val="004F0D5C"/>
    <w:rsid w:val="0052006E"/>
    <w:rsid w:val="00537F9C"/>
    <w:rsid w:val="00546C9D"/>
    <w:rsid w:val="005C2AEE"/>
    <w:rsid w:val="005C3A0B"/>
    <w:rsid w:val="005D72C0"/>
    <w:rsid w:val="005F680F"/>
    <w:rsid w:val="006016F9"/>
    <w:rsid w:val="00610A06"/>
    <w:rsid w:val="00641473"/>
    <w:rsid w:val="006456BB"/>
    <w:rsid w:val="00646B51"/>
    <w:rsid w:val="006A2FD0"/>
    <w:rsid w:val="006B1D07"/>
    <w:rsid w:val="006B536C"/>
    <w:rsid w:val="006C552A"/>
    <w:rsid w:val="006C5D2D"/>
    <w:rsid w:val="006D72A7"/>
    <w:rsid w:val="006E486D"/>
    <w:rsid w:val="00731BA3"/>
    <w:rsid w:val="00734FA3"/>
    <w:rsid w:val="007A15B3"/>
    <w:rsid w:val="007A6DBA"/>
    <w:rsid w:val="007C5517"/>
    <w:rsid w:val="008068FE"/>
    <w:rsid w:val="0081128A"/>
    <w:rsid w:val="008529B3"/>
    <w:rsid w:val="0088279E"/>
    <w:rsid w:val="008E43AD"/>
    <w:rsid w:val="008F5E5D"/>
    <w:rsid w:val="008F7DBA"/>
    <w:rsid w:val="0090767A"/>
    <w:rsid w:val="009139E8"/>
    <w:rsid w:val="009836D5"/>
    <w:rsid w:val="009C7E53"/>
    <w:rsid w:val="009F0AB8"/>
    <w:rsid w:val="009F7DCD"/>
    <w:rsid w:val="00A148F1"/>
    <w:rsid w:val="00A244C4"/>
    <w:rsid w:val="00A56B81"/>
    <w:rsid w:val="00A7345A"/>
    <w:rsid w:val="00A75115"/>
    <w:rsid w:val="00A837D0"/>
    <w:rsid w:val="00AB2B1A"/>
    <w:rsid w:val="00AB71EF"/>
    <w:rsid w:val="00AF50E8"/>
    <w:rsid w:val="00B30636"/>
    <w:rsid w:val="00B9267F"/>
    <w:rsid w:val="00BB0F41"/>
    <w:rsid w:val="00BF209E"/>
    <w:rsid w:val="00C3689A"/>
    <w:rsid w:val="00C71EA8"/>
    <w:rsid w:val="00CA2BA3"/>
    <w:rsid w:val="00CC24F4"/>
    <w:rsid w:val="00CD5E58"/>
    <w:rsid w:val="00CE56C0"/>
    <w:rsid w:val="00D012C8"/>
    <w:rsid w:val="00D237AA"/>
    <w:rsid w:val="00D54E74"/>
    <w:rsid w:val="00D56058"/>
    <w:rsid w:val="00D65A9D"/>
    <w:rsid w:val="00D71BDB"/>
    <w:rsid w:val="00DA663F"/>
    <w:rsid w:val="00DA6A2E"/>
    <w:rsid w:val="00DC04E9"/>
    <w:rsid w:val="00DE4DE6"/>
    <w:rsid w:val="00E34C7B"/>
    <w:rsid w:val="00E414F4"/>
    <w:rsid w:val="00E57E28"/>
    <w:rsid w:val="00E75D36"/>
    <w:rsid w:val="00E94679"/>
    <w:rsid w:val="00ED37DE"/>
    <w:rsid w:val="00EF0EF2"/>
    <w:rsid w:val="00EF4EC6"/>
    <w:rsid w:val="00F25B7D"/>
    <w:rsid w:val="00F50EDC"/>
    <w:rsid w:val="00F64891"/>
    <w:rsid w:val="00F756A1"/>
    <w:rsid w:val="00FE109A"/>
    <w:rsid w:val="00FF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13DF42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3D1545"/>
    <w:rPr>
      <w:rFonts w:ascii="Franklin Gothic Book" w:eastAsia="Franklin Gothic Book" w:hAnsi="Franklin Gothic Book"/>
      <w:sz w:val="16"/>
      <w:szCs w:val="16"/>
    </w:rPr>
  </w:style>
  <w:style w:type="character" w:styleId="Mention">
    <w:name w:val="Mention"/>
    <w:basedOn w:val="DefaultParagraphFont"/>
    <w:uiPriority w:val="99"/>
    <w:semiHidden/>
    <w:unhideWhenUsed/>
    <w:rsid w:val="00F64891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wollamgroups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info@wollampag.com" TargetMode="External"/><Relationship Id="rId17" Type="http://schemas.openxmlformats.org/officeDocument/2006/relationships/hyperlink" Target="mailto:info@wollampag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nebula.wsimg.com/da96bb4365cac50f5feaacd2dc2ffa2f?AccessKeyId=E04FE16A82A72EC8803A&amp;disposition=0&amp;alloworigin=1" TargetMode="External"/><Relationship Id="rId10" Type="http://schemas.openxmlformats.org/officeDocument/2006/relationships/image" Target="media/image3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info@wollampag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D46C38" w:rsidP="00D46C38">
          <w:pPr>
            <w:pStyle w:val="45126515C3BC4FE78D95397D101534A526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D46C38" w:rsidP="00D46C38">
          <w:pPr>
            <w:pStyle w:val="DEF4866AE1704AD098DA7A428E0EC3ED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D46C38" w:rsidP="00D46C38">
          <w:pPr>
            <w:pStyle w:val="D016FEE4B9FD47519FB617BB097E1E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D46C38" w:rsidP="00D46C38">
          <w:pPr>
            <w:pStyle w:val="7953B9D84D10411DA68D808978540E46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D46C38" w:rsidP="00D46C38">
          <w:pPr>
            <w:pStyle w:val="F8231E4653B54344AE18182DFD44CFAF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D46C38" w:rsidP="00D46C38">
          <w:pPr>
            <w:pStyle w:val="4FAFF33E1925470B953B817220F016B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D46C38" w:rsidP="00D46C38">
          <w:pPr>
            <w:pStyle w:val="4685C285B4464497B5CEDB005F5F897E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D46C38" w:rsidP="00D46C38">
          <w:pPr>
            <w:pStyle w:val="BC66D44D0AF94948A098FAC8F0F5C3A9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D46C38" w:rsidP="00D46C38">
          <w:pPr>
            <w:pStyle w:val="FC240EA5F8FB461B906337DB7582F16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D46C38" w:rsidP="00D46C38">
          <w:pPr>
            <w:pStyle w:val="5616E6973F4343F0A28B62A27B282D2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D46C38" w:rsidP="00D46C38">
          <w:pPr>
            <w:pStyle w:val="0D9AE8EB6F014F94955FC51C58B4B67C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D46C38" w:rsidP="00D46C38">
          <w:pPr>
            <w:pStyle w:val="BCD92D552BB349E5A2A1D841A8FBBCA8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D46C38" w:rsidP="00D46C38">
          <w:pPr>
            <w:pStyle w:val="C0812576DCEC42979337EF87ACF908A1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D46C38" w:rsidP="00D46C38">
          <w:pPr>
            <w:pStyle w:val="B8DCF147021B4E7EA1C4156A43AA4C90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D46C38" w:rsidP="00D46C38">
          <w:pPr>
            <w:pStyle w:val="85B824B847C646E1BDFC3D214F1CE5E725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D46C38" w:rsidP="00D46C38">
          <w:pPr>
            <w:pStyle w:val="694F21F78D754EB7AD355BD7C810A03722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B8E6065474EF48D68049C86ECEE0A8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F7CCBD-3DBF-4A2C-855C-3CE35E6F0EF8}"/>
      </w:docPartPr>
      <w:docPartBody>
        <w:p w:rsidR="00000000" w:rsidRDefault="00AC657F" w:rsidP="00AC657F">
          <w:pPr>
            <w:pStyle w:val="B8E6065474EF48D68049C86ECEE0A824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333E"/>
    <w:rsid w:val="0009310D"/>
    <w:rsid w:val="000D238C"/>
    <w:rsid w:val="00110CD4"/>
    <w:rsid w:val="001C5AAE"/>
    <w:rsid w:val="001F0DDA"/>
    <w:rsid w:val="002741EB"/>
    <w:rsid w:val="002B7605"/>
    <w:rsid w:val="002D3B37"/>
    <w:rsid w:val="002F0BE1"/>
    <w:rsid w:val="003521CC"/>
    <w:rsid w:val="00361352"/>
    <w:rsid w:val="004C2BF1"/>
    <w:rsid w:val="004C7441"/>
    <w:rsid w:val="004D00B8"/>
    <w:rsid w:val="004E412F"/>
    <w:rsid w:val="004F080B"/>
    <w:rsid w:val="005A532B"/>
    <w:rsid w:val="005B050E"/>
    <w:rsid w:val="005D3166"/>
    <w:rsid w:val="006B753E"/>
    <w:rsid w:val="006F4B8D"/>
    <w:rsid w:val="00876688"/>
    <w:rsid w:val="00A753FF"/>
    <w:rsid w:val="00AC657F"/>
    <w:rsid w:val="00B72EBA"/>
    <w:rsid w:val="00BF3EDA"/>
    <w:rsid w:val="00C46B9C"/>
    <w:rsid w:val="00C867E2"/>
    <w:rsid w:val="00C86F33"/>
    <w:rsid w:val="00CD0A79"/>
    <w:rsid w:val="00D36312"/>
    <w:rsid w:val="00D46C38"/>
    <w:rsid w:val="00D97286"/>
    <w:rsid w:val="00E8333E"/>
    <w:rsid w:val="00E9334E"/>
    <w:rsid w:val="00EC4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6C38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6">
    <w:name w:val="45126515C3BC4FE78D95397D101534A526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D46C38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D46C38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E6065474EF48D68049C86ECEE0A824">
    <w:name w:val="B8E6065474EF48D68049C86ECEE0A824"/>
    <w:rsid w:val="00AC657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C3E634-3190-4D0B-90A4-34A17D8802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544</Words>
  <Characters>310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natalieschwab@wollampag.com</cp:lastModifiedBy>
  <cp:revision>12</cp:revision>
  <dcterms:created xsi:type="dcterms:W3CDTF">2016-08-10T15:17:00Z</dcterms:created>
  <dcterms:modified xsi:type="dcterms:W3CDTF">2017-06-20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